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in</w:t>
      </w:r>
      <w:r>
        <w:t xml:space="preserve"> </w:t>
      </w:r>
      <w:r>
        <w:t xml:space="preserve">France</w:t>
      </w:r>
      <w:r>
        <w:t xml:space="preserve"> </w:t>
      </w:r>
      <w:r>
        <w:t xml:space="preserve">Paris</w:t>
      </w:r>
    </w:p>
    <w:bookmarkStart w:id="21" w:name="X7d7fa3c0e6d9b04a6156747981d3ad894ef038a"/>
    <w:p>
      <w:pPr>
        <w:pStyle w:val="Heading1"/>
      </w:pPr>
      <w:r>
        <w:t xml:space="preserve">Internship Application Letter for Optometrist Internship in Paris, France</w:t>
      </w:r>
    </w:p>
    <w:p>
      <w:pPr>
        <w:pStyle w:val="FirstParagraph"/>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bCs/>
          <w:b/>
        </w:rPr>
        <w:t xml:space="preserve">[Clinic/Hospital Name]</w:t>
      </w:r>
    </w:p>
    <w:p>
      <w:pPr>
        <w:pStyle w:val="BodyText"/>
      </w:pPr>
      <w:r>
        <w:rPr>
          <w:bCs/>
          <w:b/>
        </w:rPr>
        <w:t xml:space="preserve">[Clinic Address]</w:t>
      </w:r>
    </w:p>
    <w:p>
      <w:pPr>
        <w:pStyle w:val="BodyText"/>
      </w:pPr>
      <w:r>
        <w:rPr>
          <w:bCs/>
          <w:b/>
        </w:rPr>
        <w:t xml:space="preserve">75001 Paris, France</w:t>
      </w:r>
    </w:p>
    <w:bookmarkStart w:id="20" w:name="X70703bc217de11390edbaed85ff5f9b68a08cc7"/>
    <w:p>
      <w:pPr>
        <w:pStyle w:val="Heading2"/>
      </w:pPr>
      <w:r>
        <w:t xml:space="preserve">Subject: Formal Application for Optometrist Internship Position</w:t>
      </w:r>
    </w:p>
    <w:p>
      <w:pPr>
        <w:pStyle w:val="FirstParagraph"/>
      </w:pPr>
      <w:r>
        <w:t xml:space="preserve">Dear Hiring Committee,</w:t>
      </w:r>
      <w:r>
        <w:t xml:space="preserve"> </w:t>
      </w:r>
      <w:r>
        <w:t xml:space="preserve">It is with profound enthusiasm and a deep-seated commitment to advancing visual health that I submit my formal application for the Optometrist Internship position at [Clinic/Hospital Name] in Paris, France. As an aspiring optometrist completing my final year of study at [Your University/Institution], I have meticulously prepared myself to contribute meaningfully to your esteemed practice while immersing myself in the sophisticated healthcare environment that defines modern optometric care in France Paris. This Internship Application Letter represents not merely a request for opportunity, but a testament to my dedicated preparation for this specific role within the vibrant and professional ecosystem of optometry in France.</w:t>
      </w:r>
      <w:r>
        <w:t xml:space="preserve"> </w:t>
      </w:r>
      <w:r>
        <w:t xml:space="preserve">My academic journey has been rigorously focused on equipping me with the clinical acumen, technical proficiency, and patient-centered philosophy essential for success as an Optometrist. I have excelled in core subjects including Clinical Optics, Ocular Anatomy &amp; Physiology, Medical History Taking &amp; Patient Assessment, Contact Lens Fitting (including specialty lenses), Advanced Diagnostic Procedures (such as Slit Lamp Biomicroscopy and Retinal Examination using Fundus Cameras), and Pharmacology for Eye Care. Crucially, I have also immersed myself in the unique regulatory framework governing optometry in France. I understand that while the role of Optometrist is distinct from that of an Ophthalmologist (a medical doctor specializing in surgery), it is highly respected within the French healthcare system under strict professional guidelines set forth by the Ministry of Health and regulated by local opticianry councils. My studies included specific modules on French healthcare ethics, patient confidentiality protocols (RGPD compliance), and the collaborative model where Optometrists often serve as primary eye care providers before referral to specialists. I am eager to apply this theoretical knowledge within the practical setting of Paris, a city renowned for its world-class medical institutions and sophisticated approach to patient care.</w:t>
      </w:r>
      <w:r>
        <w:t xml:space="preserve"> </w:t>
      </w:r>
      <w:r>
        <w:t xml:space="preserve">The decision to seek an internship in France Paris is not arbitrary; it is deeply rooted in my admiration for the French model of optometric practice. Paris, as a global hub for healthcare innovation and tradition, offers an unparalleled environment where cutting-edge technology seamlessly integrates with a profound emphasis on personalized patient consultation. I am particularly inspired by the French commitment to comprehensive eye health education – patients are not merely treated; they are empowered with knowledge about their visual system, preventive care strategies, and the importance of regular check-ups. This philosophy aligns perfectly with my own belief that Optometry is as much about building trust through clear communication as it is about technical precision. I am keen to learn from practitioners in Paris who embody this standard, mastering nuanced patient interactions within a multicultural setting that mirrors the diverse population of this vibrant city.</w:t>
      </w:r>
      <w:r>
        <w:t xml:space="preserve"> </w:t>
      </w:r>
      <w:r>
        <w:t xml:space="preserve">My practical experience directly supports my readiness for an internship in France Paris. During my academic program, I completed 250+ hours of supervised clinical rotations at [Previous Clinic/Hospital Name], where I assisted senior Optometrists in conducting comprehensive eye exams, interpreting visual field tests (perimetry), measuring intraocular pressure (tonometry), and counseling patients on the management of common conditions like dry eye syndrome and age-related macular degeneration. I have proficiency with industry-standard equipment including auto-refractors, keratometers, phoropters, and digital retinal imaging systems. Furthermore, I actively volunteered at [Community Eye Clinic Name], providing basic vision screenings to underserved populations – an experience that honed my communication skills in a diverse setting and underscored the universal importance of accessible eye care. I am fluent in English (C1) and have achieved B2 level proficiency in French through university coursework and intensive self-study, ensuring I can effectively communicate with patients and colleagues during my internship, bridging any initial language gaps with diligence.</w:t>
      </w:r>
      <w:r>
        <w:t xml:space="preserve"> </w:t>
      </w:r>
      <w:r>
        <w:t xml:space="preserve">The specific skills I offer for your Paris-based practice include:</w:t>
      </w:r>
      <w:r>
        <w:t xml:space="preserve"> </w:t>
      </w:r>
      <w:r>
        <w:t xml:space="preserve">* **Proficient Clinical Assessment:** Ability to conduct thorough patient histories, perform comprehensive eye examinations including refractive error determination and ocular health assessment.</w:t>
      </w:r>
      <w:r>
        <w:t xml:space="preserve"> </w:t>
      </w:r>
      <w:r>
        <w:t xml:space="preserve">* **Patient-Centered Communication:** Experience explaining complex visual concepts clearly and compassionately, adapting communication style for diverse age groups and cultural backgrounds – essential in Parisian healthcare.</w:t>
      </w:r>
      <w:r>
        <w:t xml:space="preserve"> </w:t>
      </w:r>
      <w:r>
        <w:t xml:space="preserve">* **Technical Proficiency:** Hands-on experience with modern optometric diagnostic instruments commonly used in French clinics.</w:t>
      </w:r>
      <w:r>
        <w:t xml:space="preserve"> </w:t>
      </w:r>
      <w:r>
        <w:t xml:space="preserve">* **Adaptability &amp; Cultural Sensitivity:** Proven ability to thrive in new environments, learn rapidly from experienced professionals, and respect local customs and professional practices. I have researched the specific cultural nuances of patient interaction in France Paris and am committed to embodying professionalism with warmth.</w:t>
      </w:r>
      <w:r>
        <w:t xml:space="preserve"> </w:t>
      </w:r>
      <w:r>
        <w:t xml:space="preserve">* **Commitment to Professional Development:** A strong desire to learn under expert supervision, understand French optometric protocols intimately, and contribute positively to your team dynamics.</w:t>
      </w:r>
      <w:r>
        <w:t xml:space="preserve"> </w:t>
      </w:r>
      <w:r>
        <w:t xml:space="preserve">Choosing [Clinic/Hospital Name] is a deliberate choice. I have followed your clinic's reputation for excellence in community eye care, particularly your innovative use of [Mention Specific Technology or Program if possible, e.g., "digital patient records integrated with ophthalmology referrals" or "specialized pediatric vision therapy services"]. Your mission statement – "[Quote relevant part of their mission if known]" – resonates deeply with my own professional values. I am confident that an internship under your guidance would provide the essential practical foundation I need to become a truly competent and culturally aware Optometrist, ready to serve the diverse community of Paris and beyond.</w:t>
      </w:r>
      <w:r>
        <w:t xml:space="preserve"> </w:t>
      </w:r>
      <w:r>
        <w:t xml:space="preserve">I am fully prepared to relocate to Paris for the duration of this Internship Application Letter, securing necessary accommodations and embracing French culture with respect. My application package includes my detailed CV, copies of academic transcripts, language proficiency certificates (French B2), and letters of recommendation from my university professors. I am available for an interview at your earliest convenience and am flexible to accommodate your schedule.</w:t>
      </w:r>
      <w:r>
        <w:t xml:space="preserve"> </w:t>
      </w:r>
      <w:r>
        <w:t xml:space="preserve">Thank you for considering my application for this highly sought-after Optometrist Internship position within the prestigious healthcare landscape of France Paris. I am incredibly excited about the prospect of contributing to [Clinic/Hospital Name] and learning from the exceptional professionals who shape optometric care in one of Europe's most dynamic cities. I eagerly anticipate the possibility of discussing how my skills, dedication, and passion for visual health align with your clinic's vision.</w:t>
      </w:r>
      <w:r>
        <w:t xml:space="preserve"> </w:t>
      </w:r>
      <w:r>
        <w:t xml:space="preserve">Sincerely,</w:t>
      </w:r>
    </w:p>
    <w:p>
      <w:pPr>
        <w:pStyle w:val="BodyText"/>
      </w:pPr>
      <w:r>
        <w:rPr>
          <w:bCs/>
          <w:b/>
        </w:rPr>
        <w:t xml:space="preserve">[Your Full Name]</w:t>
      </w:r>
    </w:p>
    <w:p>
      <w:pPr>
        <w:pStyle w:val="BodyText"/>
      </w:pPr>
      <w:r>
        <w:rPr>
          <w:bCs/>
          <w:b/>
        </w:rPr>
        <w:t xml:space="preserve">[Your Contact Information: Phone Number | Email Address]</w:t>
      </w:r>
    </w:p>
    <w:p>
      <w:pPr>
        <w:pStyle w:val="BodyText"/>
      </w:pPr>
      <w:r>
        <w:rPr>
          <w:bCs/>
          <w:b/>
        </w:rPr>
        <w:t xml:space="preserve">[Link to Professional LinkedIn Profile (Optio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Position in France Paris</dc:title>
  <dc:creator/>
  <dc:language>en</dc:language>
  <cp:keywords/>
  <dcterms:created xsi:type="dcterms:W3CDTF">2025-12-09T18:54:07Z</dcterms:created>
  <dcterms:modified xsi:type="dcterms:W3CDTF">2025-12-09T18:54:07Z</dcterms:modified>
</cp:coreProperties>
</file>

<file path=docProps/custom.xml><?xml version="1.0" encoding="utf-8"?>
<Properties xmlns="http://schemas.openxmlformats.org/officeDocument/2006/custom-properties" xmlns:vt="http://schemas.openxmlformats.org/officeDocument/2006/docPropsVTypes"/>
</file>